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Pat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e63fd0646f1fc8ab8ddcde91b020ce1b6b2a3e6"/>
    <w:p>
      <w:pPr>
        <w:pStyle w:val="Heading1"/>
      </w:pPr>
      <w:r>
        <w:t xml:space="preserve">Statement of Purpose: Cultivating Excellence as a Pharmacist in Brazil Rio de Janeiro</w:t>
      </w:r>
    </w:p>
    <w:p>
      <w:pPr>
        <w:pStyle w:val="FirstParagraph"/>
      </w:pPr>
      <w:r>
        <w:t xml:space="preserve">The bustling streets of Rio de Janeiro, where the rhythm of samba mingles with the quiet urgency of community health needs, have shaped my unwavering commitment to pharmacy. This Statement of Purpose articulates my dedicated path toward becoming a compassionate and skilled Pharmacist within the dynamic healthcare landscape of Brazil Rio de Janeiro. My journey is not merely an academic pursuit; it is a profound pledge to serve the diverse populations across this vibrant city—from the iconic Copacabana beaches to the resilient communities nestled in its favelas—through evidence-based pharmaceutical care grounded in Brazilian public health principles.</w:t>
      </w:r>
    </w:p>
    <w:p>
      <w:pPr>
        <w:pStyle w:val="BodyText"/>
      </w:pPr>
      <w:r>
        <w:t xml:space="preserve">My fascination with pharmacy began during childhood visits to neighborhood pharmacies (*drogarias*) throughout Rio. I vividly recall observing pharmacists meticulously counseling elderly patients in Lapa about complex medication regimens while simultaneously guiding young mothers through pediatric dosages, all within the warm, inclusive atmosphere of these essential community hubs. These experiences revealed pharmacy as a profession uniquely positioned at the intersection of science, human connection, and public health—a vision crystallized during my undergraduate studies in Biological Sciences at Universidade Federal do Rio de Janeiro (UFRJ). Courses like Pharmacology and Public Health Policy ignited my passion for optimizing medication therapy within Brazil's Unified Health System (SUS), recognizing that access to safe, effective pharmaceutical care is a fundamental right, not a privilege. This conviction deepened when I volunteered at the Municipal Health Center in Santa Teresa, witnessing firsthand how limited access to specialized pharmacy services disproportionately impacts low-income populations in Rio.</w:t>
      </w:r>
    </w:p>
    <w:p>
      <w:pPr>
        <w:pStyle w:val="BodyText"/>
      </w:pPr>
      <w:r>
        <w:t xml:space="preserve">My academic trajectory has been meticulously aligned with preparing for the rigorous demands of being a Pharmacist in Brazil Rio de Janeiro. I completed my Bachelor’s degree with honors, focusing on pharmaceutical sciences research under Professor Ana Silva, investigating the prevalence of medication non-adherence among diabetic patients in public clinics across Greater Rio. This research underscored critical gaps: fragmented communication between physicians and pharmacists within SUS, limited patient education resources, and the need for culturally competent counseling in a city as diverse as Rio. Understanding that the *Regional Council of Pharmacy of Rio de Janeiro (CRF-RJ)* strictly mandates continuous professional development rooted in Brazilian regulations (ANVISA guidelines), I prioritized coursework emphasizing Brazilian pharmaceutical law, pharmacovigilance, and ethical practice. My internship at a leading community pharmacy chain in Barra da Tijuca provided invaluable practical exposure: managing inventory for high-demand medications like insulin and antihypertensives, conducting medication therapy management (MTM) consultations for chronic conditions prevalent in Rio’s aging population, and implementing patient safety protocols aligned with CRF-RJ standards. This experience solidified my belief that excellence as a Pharmacist transcends dispensing; it demands proactive engagement in public health initiatives.</w:t>
      </w:r>
    </w:p>
    <w:p>
      <w:pPr>
        <w:pStyle w:val="BodyText"/>
      </w:pPr>
      <w:r>
        <w:t xml:space="preserve">Why Brazil Rio de Janeiro? This city is not just a location; it is the living laboratory for my professional mission. Rio faces unique healthcare challenges: significant urban-rural disparities, high burden of infectious diseases like dengue and tuberculosis alongside rising non-communicable diseases, and the complex social dynamics within its favelas. As a Pharmacist operating within this context, I am committed to contributing meaningfully to Brazil's healthcare ecosystem. My focus is on integrating my clinical skills with community health strategies. I aspire to collaborate closely with SUS units in districts like Complexo do Alemão or Rocinha, where pharmacists are often underutilized assets. Imagine developing mobile medication counseling services for residents who face transportation barriers, creating multilingual educational materials on managing hypertension (a leading cause of cardiovascular issues in Rio), or partnering with local health agents to strengthen the first point of contact within the SUS network. These initiatives would directly address systemic gaps identified during my UFRJ research and align with Brazil's National Policy for Pharmaceutical Care (PNAPS).</w:t>
      </w:r>
    </w:p>
    <w:p>
      <w:pPr>
        <w:pStyle w:val="BodyText"/>
      </w:pPr>
      <w:r>
        <w:t xml:space="preserve">Furthermore, I recognize that being a Pharmacist in Brazil Rio de Janeiro requires deep cultural immersion and linguistic proficiency. I have actively engaged with the local community through language exchange programs and volunteer work at NGOs like "Farmácia Comunitária" in Favela da Rocinha, enhancing my ability to communicate empathetically across socio-economic lines. This commitment is non-negotiable; effective pharmaceutical care in Rio demands respect for *favela* resilience, understanding *Brazilian Portuguese* nuances beyond textbook fluency, and building trust—values embedded in the CRF-RJ Code of Ethics. My goal is not merely to work *in* Rio de Janeiro, but to be a trusted pharmacist *for* its people.</w:t>
      </w:r>
    </w:p>
    <w:p>
      <w:pPr>
        <w:pStyle w:val="BodyText"/>
      </w:pPr>
      <w:r>
        <w:t xml:space="preserve">My future vision is intrinsically linked to advancing pharmacy practice within Brazil Rio de Janeiro. I plan to pursue specialization in Clinical Pharmacy and Public Health upon graduation, aiming for roles that bridge community care and policy. I envision contributing to CRF-RJ’s efforts in developing standardized protocols for pharmacist-led interventions in SUS settings, potentially collaborating with institutions like the Federal University of Rio de Janeiro (UFRJ) or Fundação Oswaldo Cruz (Fiocruz). Ultimately, I aspire to co-manage a community pharmacy initiative within a municipal health center, serving as a central point for medication optimization and patient education. This model would exemplify the Pharmacist's evolving role in Brazil—a guardian of safe medication use and advocate for equitable access across Rio’s diverse urban fabric.</w:t>
      </w:r>
    </w:p>
    <w:p>
      <w:pPr>
        <w:pStyle w:val="BodyText"/>
      </w:pPr>
      <w:r>
        <w:t xml:space="preserve">This Statement of Purpose is more than an application; it is a declaration of intent. It reflects my profound understanding that pharmacy in Brazil Rio de Janeiro is not a career choice, but a calling to serve with expertise, empathy, and unwavering commitment to the health and dignity of every resident. I am prepared to bring my academic rigor, practical insights from Rio’s healthcare trenches, and deep respect for Brazilian pharmaceutical ethics into this vital profession. I seek the opportunity to learn under esteemed mentors at your institution in Brazil Rio de Janeiro, not merely to earn a credential as a Pharmacist, but to actively cultivate the future of patient-centered care within our city’s heart. My dedication is focused on ensuring that in Rio de Janeiro—where the ocean meets the mountains and communities thrive against all odds—the right medication, at the right time, reaches every person who needs it. This is my promise as a Pharmacist dedicated to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Path in Brazil Rio de Janeiro</dc:title>
  <dc:creator/>
  <dc:language>en</dc:language>
  <cp:keywords/>
  <dcterms:created xsi:type="dcterms:W3CDTF">2026-07-23T09:20:52Z</dcterms:created>
  <dcterms:modified xsi:type="dcterms:W3CDTF">2026-07-23T09:20:52Z</dcterms:modified>
</cp:coreProperties>
</file>

<file path=docProps/custom.xml><?xml version="1.0" encoding="utf-8"?>
<Properties xmlns="http://schemas.openxmlformats.org/officeDocument/2006/custom-properties" xmlns:vt="http://schemas.openxmlformats.org/officeDocument/2006/docPropsVTypes"/>
</file>